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2DA32C1E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65786D98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7CE3F55B" wp14:editId="5048A84E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81142D3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293D73FE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35979ADC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141CBD9F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22F4B5C9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7E04CF1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2D5A09A0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E99A4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88F633" w14:textId="275A819D" w:rsidR="00305DB4" w:rsidRPr="00DA2355" w:rsidRDefault="00F753B0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nanur İpek</w:t>
            </w:r>
          </w:p>
        </w:tc>
      </w:tr>
      <w:tr w:rsidR="00305DB4" w:rsidRPr="00DA2355" w14:paraId="2CE59DCD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005C8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75AAE83" w14:textId="12751A32" w:rsidR="00305DB4" w:rsidRPr="00DA2355" w:rsidRDefault="00617A1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düstri Mühendisliği Anabilim Dalı</w:t>
            </w:r>
          </w:p>
        </w:tc>
      </w:tr>
      <w:tr w:rsidR="00305DB4" w:rsidRPr="00DA2355" w14:paraId="2ED78DB3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37C8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52CB2E3" w14:textId="433B4AE4" w:rsidR="00305DB4" w:rsidRPr="00DA2355" w:rsidRDefault="00FB077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an Şahin</w:t>
            </w:r>
          </w:p>
        </w:tc>
      </w:tr>
      <w:tr w:rsidR="004B17FC" w:rsidRPr="00DA2355" w14:paraId="78AFF03E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E63E0B3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52C53E7A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0A063BA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1E8AF1" w14:textId="4F808172" w:rsidR="007F33E0" w:rsidRPr="00DA2355" w:rsidRDefault="007E785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7858">
              <w:rPr>
                <w:rFonts w:ascii="Times New Roman" w:hAnsi="Times New Roman" w:cs="Times New Roman"/>
                <w:sz w:val="24"/>
                <w:szCs w:val="24"/>
              </w:rPr>
              <w:t>Paketleme Maliyetlendirmesi Optimizasyonu ve Standartlaştırma Stratejileri: Verimliliği Artırmak İçin Gerçekletirilen Bir Çalışma</w:t>
            </w:r>
          </w:p>
        </w:tc>
      </w:tr>
      <w:tr w:rsidR="007A0ED3" w:rsidRPr="00DA2355" w14:paraId="6DD7EEEC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3FAC2FB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171044" w14:textId="5E5204F6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CD2209">
              <w:rPr>
                <w:rFonts w:ascii="Times New Roman" w:hAnsi="Times New Roman" w:cs="Times New Roman"/>
                <w:sz w:val="24"/>
                <w:szCs w:val="24"/>
              </w:rPr>
              <w:t>04/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CD2209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0B7954" w:rsidRPr="00DA2355" w14:paraId="41D335A4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FF5B512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0302537" w14:textId="76ADB87A" w:rsidR="000B7954" w:rsidRPr="00DA2355" w:rsidRDefault="00F97E6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__fellixFont_Fallback_38312f" w:eastAsia="Times New Roman" w:hAnsi="__fellixFont_Fallback_38312f"/>
                <w:color w:val="000000"/>
                <w:sz w:val="27"/>
                <w:szCs w:val="27"/>
                <w:shd w:val="clear" w:color="auto" w:fill="FFFFFF"/>
              </w:rPr>
              <w:t>Mimar Sinan Yerleşkesi G Blok / 412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210993B" w14:textId="69AB6E91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2209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</w:p>
        </w:tc>
      </w:tr>
      <w:tr w:rsidR="007A0ED3" w:rsidRPr="00DA2355" w14:paraId="05B8BDF5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EBD99CF" w14:textId="77777777"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AC2941C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7AE7E350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5C13EF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6756695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50ED22CB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45C9638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5EFBBF54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D08602F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355EC91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0560F7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09B147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86D6F8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95C546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61EBC6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42E6BC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3E85E5E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4793024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8388F73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98DE8" w14:textId="77777777" w:rsidR="00FF472D" w:rsidRDefault="00FF472D" w:rsidP="005F3207">
      <w:pPr>
        <w:spacing w:after="0" w:line="240" w:lineRule="auto"/>
      </w:pPr>
      <w:r>
        <w:separator/>
      </w:r>
    </w:p>
  </w:endnote>
  <w:endnote w:type="continuationSeparator" w:id="0">
    <w:p w14:paraId="57F96FDA" w14:textId="77777777" w:rsidR="00FF472D" w:rsidRDefault="00FF472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Arial"/>
    <w:panose1 w:val="02020603050405020304"/>
    <w:charset w:val="A2"/>
    <w:family w:val="roman"/>
    <w:pitch w:val="variable"/>
    <w:sig w:usb0="00000000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__fellixFont_Fallback_38312f">
    <w:altName w:val="Cambria"/>
    <w:panose1 w:val="020B0604020202020204"/>
    <w:charset w:val="00"/>
    <w:family w:val="roman"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4D3C6EEE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4B14756B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6AE96A74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17A5C327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14:paraId="22789068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51DC0" w14:textId="77777777" w:rsidR="00FF472D" w:rsidRDefault="00FF472D" w:rsidP="005F3207">
      <w:pPr>
        <w:spacing w:after="0" w:line="240" w:lineRule="auto"/>
      </w:pPr>
      <w:r>
        <w:separator/>
      </w:r>
    </w:p>
  </w:footnote>
  <w:footnote w:type="continuationSeparator" w:id="0">
    <w:p w14:paraId="7DFA2F58" w14:textId="77777777" w:rsidR="00FF472D" w:rsidRDefault="00FF472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4681559">
    <w:abstractNumId w:val="3"/>
  </w:num>
  <w:num w:numId="2" w16cid:durableId="1385981348">
    <w:abstractNumId w:val="1"/>
  </w:num>
  <w:num w:numId="3" w16cid:durableId="1400446237">
    <w:abstractNumId w:val="2"/>
  </w:num>
  <w:num w:numId="4" w16cid:durableId="1775973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8538D"/>
    <w:rsid w:val="000A2DBF"/>
    <w:rsid w:val="000B7954"/>
    <w:rsid w:val="0014078E"/>
    <w:rsid w:val="0016288D"/>
    <w:rsid w:val="00163BBC"/>
    <w:rsid w:val="00164614"/>
    <w:rsid w:val="002647E6"/>
    <w:rsid w:val="00295749"/>
    <w:rsid w:val="00305DB4"/>
    <w:rsid w:val="003225B6"/>
    <w:rsid w:val="00346938"/>
    <w:rsid w:val="00346F50"/>
    <w:rsid w:val="003831AA"/>
    <w:rsid w:val="003D4518"/>
    <w:rsid w:val="004A1535"/>
    <w:rsid w:val="004B17FC"/>
    <w:rsid w:val="005039B4"/>
    <w:rsid w:val="005242BE"/>
    <w:rsid w:val="00543CA3"/>
    <w:rsid w:val="005543CB"/>
    <w:rsid w:val="005D3767"/>
    <w:rsid w:val="005F3207"/>
    <w:rsid w:val="00617A11"/>
    <w:rsid w:val="00637B13"/>
    <w:rsid w:val="00640833"/>
    <w:rsid w:val="00685F40"/>
    <w:rsid w:val="006A568D"/>
    <w:rsid w:val="006C377C"/>
    <w:rsid w:val="007A0ED3"/>
    <w:rsid w:val="007E7858"/>
    <w:rsid w:val="007F33E0"/>
    <w:rsid w:val="00802CD9"/>
    <w:rsid w:val="00820A28"/>
    <w:rsid w:val="009269D8"/>
    <w:rsid w:val="00A2030A"/>
    <w:rsid w:val="00A556EE"/>
    <w:rsid w:val="00B028F7"/>
    <w:rsid w:val="00B55079"/>
    <w:rsid w:val="00B84B04"/>
    <w:rsid w:val="00B905E2"/>
    <w:rsid w:val="00C03688"/>
    <w:rsid w:val="00C256DD"/>
    <w:rsid w:val="00C57BCF"/>
    <w:rsid w:val="00C757A1"/>
    <w:rsid w:val="00CB00EF"/>
    <w:rsid w:val="00CB34AE"/>
    <w:rsid w:val="00CD2209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753B0"/>
    <w:rsid w:val="00F77D50"/>
    <w:rsid w:val="00F97E63"/>
    <w:rsid w:val="00FA5A88"/>
    <w:rsid w:val="00FB0771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E2D3B0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Senanur İPEK</cp:lastModifiedBy>
  <cp:revision>2</cp:revision>
  <cp:lastPrinted>2020-06-01T13:59:00Z</cp:lastPrinted>
  <dcterms:created xsi:type="dcterms:W3CDTF">2023-12-29T04:49:00Z</dcterms:created>
  <dcterms:modified xsi:type="dcterms:W3CDTF">2023-12-29T04:49:00Z</dcterms:modified>
</cp:coreProperties>
</file>